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EF752" w14:textId="77777777" w:rsidR="007B3633" w:rsidRDefault="004E3A59" w:rsidP="00F24A2D">
      <w:pPr>
        <w:spacing w:after="0" w:line="240" w:lineRule="auto"/>
      </w:pP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3306ACF5" wp14:editId="2226032E">
            <wp:simplePos x="0" y="0"/>
            <wp:positionH relativeFrom="column">
              <wp:posOffset>695325</wp:posOffset>
            </wp:positionH>
            <wp:positionV relativeFrom="paragraph">
              <wp:posOffset>-751840</wp:posOffset>
            </wp:positionV>
            <wp:extent cx="4555330" cy="1425566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05" r="10594"/>
                    <a:stretch/>
                  </pic:blipFill>
                  <pic:spPr bwMode="auto">
                    <a:xfrm>
                      <a:off x="0" y="0"/>
                      <a:ext cx="4555330" cy="1425566"/>
                    </a:xfrm>
                    <a:prstGeom prst="snip2Diag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12EAC3" w14:textId="77777777" w:rsidR="007B3633" w:rsidRDefault="007B3633" w:rsidP="00F24A2D">
      <w:pPr>
        <w:spacing w:after="0" w:line="240" w:lineRule="auto"/>
      </w:pPr>
    </w:p>
    <w:p w14:paraId="08C5434A" w14:textId="77777777" w:rsidR="007B3633" w:rsidRDefault="007B3633" w:rsidP="00F24A2D">
      <w:pPr>
        <w:spacing w:after="0" w:line="240" w:lineRule="auto"/>
      </w:pPr>
    </w:p>
    <w:p w14:paraId="12B31885" w14:textId="77777777" w:rsidR="004E3A59" w:rsidRDefault="004E3A59" w:rsidP="00F24A2D">
      <w:pPr>
        <w:spacing w:after="0" w:line="240" w:lineRule="auto"/>
      </w:pPr>
    </w:p>
    <w:p w14:paraId="7BC0675A" w14:textId="77777777" w:rsidR="006E0B90" w:rsidRDefault="000A451E" w:rsidP="009C614F">
      <w:pPr>
        <w:spacing w:after="0" w:line="240" w:lineRule="auto"/>
      </w:pPr>
      <w:r>
        <w:t>Dear Volleyball Coach,</w:t>
      </w:r>
    </w:p>
    <w:p w14:paraId="1F49DB03" w14:textId="77777777" w:rsidR="000A451E" w:rsidRDefault="000A451E" w:rsidP="009C614F">
      <w:pPr>
        <w:spacing w:after="0" w:line="240" w:lineRule="auto"/>
      </w:pPr>
    </w:p>
    <w:p w14:paraId="6F63CA8B" w14:textId="4E5242F9" w:rsidR="000A451E" w:rsidRDefault="000A451E" w:rsidP="009C614F">
      <w:pPr>
        <w:spacing w:after="0" w:line="240" w:lineRule="auto"/>
      </w:pPr>
      <w:r>
        <w:t>Peace River High School</w:t>
      </w:r>
      <w:r w:rsidR="00AC7EFD">
        <w:t xml:space="preserve">, with </w:t>
      </w:r>
      <w:r w:rsidR="00AB3DA9">
        <w:t xml:space="preserve">the support of Glenmary school, </w:t>
      </w:r>
      <w:r w:rsidR="002D4A6F">
        <w:t>is</w:t>
      </w:r>
      <w:r>
        <w:t xml:space="preserve"> hosting the </w:t>
      </w:r>
      <w:r w:rsidR="00452354">
        <w:t>3</w:t>
      </w:r>
      <w:r w:rsidR="009C614F">
        <w:t>1</w:t>
      </w:r>
      <w:r w:rsidR="00651372" w:rsidRPr="00651372">
        <w:rPr>
          <w:vertAlign w:val="superscript"/>
        </w:rPr>
        <w:t>th</w:t>
      </w:r>
      <w:r w:rsidR="00651372">
        <w:t xml:space="preserve"> </w:t>
      </w:r>
      <w:r>
        <w:t xml:space="preserve">annual Peace Classic Volleyball Tournament on </w:t>
      </w:r>
      <w:r w:rsidR="00AB3DA9">
        <w:t>Friday</w:t>
      </w:r>
      <w:r w:rsidR="00275AEC">
        <w:t xml:space="preserve"> November</w:t>
      </w:r>
      <w:r w:rsidR="009C614F">
        <w:t xml:space="preserve"> </w:t>
      </w:r>
      <w:r w:rsidR="003A5B07">
        <w:t>12</w:t>
      </w:r>
      <w:r w:rsidR="00874082">
        <w:t>t</w:t>
      </w:r>
      <w:r w:rsidR="009C614F">
        <w:t>h</w:t>
      </w:r>
      <w:r w:rsidR="002D4A6F">
        <w:t xml:space="preserve"> and </w:t>
      </w:r>
      <w:r w:rsidR="00AB3DA9">
        <w:t xml:space="preserve">Saturday </w:t>
      </w:r>
      <w:r w:rsidR="002D4A6F">
        <w:t xml:space="preserve">November </w:t>
      </w:r>
      <w:r w:rsidR="003A5B07">
        <w:t>13</w:t>
      </w:r>
      <w:r w:rsidR="002D4A6F" w:rsidRPr="002D4A6F">
        <w:rPr>
          <w:vertAlign w:val="superscript"/>
        </w:rPr>
        <w:t>th</w:t>
      </w:r>
      <w:r w:rsidR="002D4A6F">
        <w:t>.</w:t>
      </w:r>
      <w:r w:rsidR="00584EFE">
        <w:t xml:space="preserve"> </w:t>
      </w:r>
      <w:r w:rsidR="00275AEC">
        <w:t>Nomad Athletics, with the support of the Glenmary Sr. Volleyball</w:t>
      </w:r>
      <w:r>
        <w:t xml:space="preserve"> teams would like to take t</w:t>
      </w:r>
      <w:r w:rsidR="00651372">
        <w:t>his opportunity to invite your s</w:t>
      </w:r>
      <w:r>
        <w:t>enior boys</w:t>
      </w:r>
      <w:r w:rsidR="00AC7EFD">
        <w:t>’</w:t>
      </w:r>
      <w:r>
        <w:t xml:space="preserve"> and girls</w:t>
      </w:r>
      <w:r w:rsidR="00584EFE">
        <w:t>’</w:t>
      </w:r>
      <w:r>
        <w:t xml:space="preserve"> high school teams to attend.</w:t>
      </w:r>
    </w:p>
    <w:p w14:paraId="625E2922" w14:textId="77777777" w:rsidR="003920E0" w:rsidRDefault="003920E0" w:rsidP="009C614F">
      <w:pPr>
        <w:spacing w:after="0" w:line="240" w:lineRule="auto"/>
      </w:pPr>
    </w:p>
    <w:p w14:paraId="515CFA42" w14:textId="3B391F4C" w:rsidR="000A451E" w:rsidRDefault="000A451E" w:rsidP="009C614F">
      <w:pPr>
        <w:spacing w:after="0" w:line="240" w:lineRule="auto"/>
      </w:pPr>
      <w:r>
        <w:t xml:space="preserve">The tournament will consist of </w:t>
      </w:r>
      <w:r w:rsidR="002D4A6F">
        <w:t xml:space="preserve">a maximum of </w:t>
      </w:r>
      <w:r>
        <w:t>20 senior boys and 20 senior girls’ teams.</w:t>
      </w:r>
      <w:r w:rsidR="00E64125">
        <w:t xml:space="preserve"> </w:t>
      </w:r>
      <w:r>
        <w:t>Each team is guaranteed five matches.</w:t>
      </w:r>
      <w:r w:rsidR="003920E0">
        <w:t xml:space="preserve"> Teams will be power pooled.</w:t>
      </w:r>
    </w:p>
    <w:p w14:paraId="76F987F2" w14:textId="77777777" w:rsidR="00F24A2D" w:rsidRDefault="00F24A2D" w:rsidP="009C614F">
      <w:pPr>
        <w:spacing w:after="0" w:line="240" w:lineRule="auto"/>
      </w:pPr>
    </w:p>
    <w:p w14:paraId="5DE1442D" w14:textId="77777777" w:rsidR="000A451E" w:rsidRDefault="000A451E" w:rsidP="009C614F">
      <w:pPr>
        <w:spacing w:after="0" w:line="240" w:lineRule="auto"/>
      </w:pPr>
      <w:r>
        <w:t>The tournament ch</w:t>
      </w:r>
      <w:r w:rsidR="009C614F">
        <w:t>ampions will take home</w:t>
      </w:r>
      <w:r>
        <w:t xml:space="preserve"> medals and t-shirts. Second a</w:t>
      </w:r>
      <w:r w:rsidR="00F24A2D">
        <w:t>nd third</w:t>
      </w:r>
      <w:r w:rsidR="004E3A59">
        <w:t xml:space="preserve"> place</w:t>
      </w:r>
      <w:r w:rsidR="00F24A2D">
        <w:t xml:space="preserve"> will take home medals.</w:t>
      </w:r>
    </w:p>
    <w:p w14:paraId="26015687" w14:textId="77777777" w:rsidR="00F24A2D" w:rsidRDefault="00F24A2D" w:rsidP="009C614F">
      <w:pPr>
        <w:spacing w:after="0" w:line="240" w:lineRule="auto"/>
      </w:pPr>
    </w:p>
    <w:p w14:paraId="1C614D44" w14:textId="6F787903" w:rsidR="00275AEC" w:rsidRDefault="000A451E" w:rsidP="009C614F">
      <w:pPr>
        <w:spacing w:after="0" w:line="240" w:lineRule="auto"/>
      </w:pPr>
      <w:r>
        <w:t>The entry fee is $3</w:t>
      </w:r>
      <w:r w:rsidR="009C614F">
        <w:t>50</w:t>
      </w:r>
      <w:r>
        <w:t xml:space="preserve">.00 per team. </w:t>
      </w:r>
      <w:r w:rsidR="009C614F">
        <w:t>Please send payment in September. Tournament fees must be paid by November 1, 202</w:t>
      </w:r>
      <w:r w:rsidR="00374ECA">
        <w:t>1</w:t>
      </w:r>
      <w:r w:rsidR="009C614F">
        <w:t>.</w:t>
      </w:r>
    </w:p>
    <w:p w14:paraId="5BDDE379" w14:textId="77777777" w:rsidR="00275AEC" w:rsidRDefault="00275AEC" w:rsidP="009C614F">
      <w:pPr>
        <w:spacing w:after="0" w:line="240" w:lineRule="auto"/>
      </w:pPr>
    </w:p>
    <w:p w14:paraId="6A6C7484" w14:textId="77777777" w:rsidR="009C614F" w:rsidRDefault="009C614F" w:rsidP="009C614F">
      <w:pPr>
        <w:spacing w:after="0" w:line="240" w:lineRule="auto"/>
        <w:rPr>
          <w:b/>
        </w:rPr>
      </w:pPr>
      <w:r>
        <w:rPr>
          <w:b/>
        </w:rPr>
        <w:t>Please send cheques to:</w:t>
      </w:r>
    </w:p>
    <w:p w14:paraId="5DBEEACE" w14:textId="77777777" w:rsidR="009C614F" w:rsidRDefault="009C614F" w:rsidP="009C614F">
      <w:pPr>
        <w:spacing w:after="0" w:line="240" w:lineRule="auto"/>
        <w:jc w:val="center"/>
        <w:rPr>
          <w:b/>
          <w:sz w:val="32"/>
        </w:rPr>
      </w:pPr>
      <w:r w:rsidRPr="009C614F">
        <w:rPr>
          <w:b/>
          <w:sz w:val="32"/>
        </w:rPr>
        <w:t>Nomad Athletics</w:t>
      </w:r>
    </w:p>
    <w:p w14:paraId="0042CE89" w14:textId="77777777" w:rsidR="009C614F" w:rsidRDefault="009C614F" w:rsidP="009C614F">
      <w:pPr>
        <w:spacing w:after="0" w:line="240" w:lineRule="auto"/>
        <w:jc w:val="center"/>
        <w:rPr>
          <w:b/>
        </w:rPr>
      </w:pPr>
      <w:r>
        <w:rPr>
          <w:b/>
        </w:rPr>
        <w:t xml:space="preserve">10001 91 ave </w:t>
      </w:r>
    </w:p>
    <w:p w14:paraId="1DFA0E40" w14:textId="77777777" w:rsidR="009C614F" w:rsidRDefault="009C614F" w:rsidP="009C614F">
      <w:pPr>
        <w:spacing w:after="0" w:line="240" w:lineRule="auto"/>
        <w:jc w:val="center"/>
        <w:rPr>
          <w:b/>
        </w:rPr>
      </w:pPr>
      <w:r>
        <w:rPr>
          <w:b/>
        </w:rPr>
        <w:t>Peace River AB</w:t>
      </w:r>
    </w:p>
    <w:p w14:paraId="1D0174BC" w14:textId="77777777" w:rsidR="009C614F" w:rsidRPr="009C614F" w:rsidRDefault="009C614F" w:rsidP="009C614F">
      <w:pPr>
        <w:spacing w:after="0" w:line="240" w:lineRule="auto"/>
        <w:jc w:val="center"/>
        <w:rPr>
          <w:b/>
        </w:rPr>
      </w:pPr>
      <w:r>
        <w:rPr>
          <w:b/>
        </w:rPr>
        <w:t>T8S 1Z5</w:t>
      </w:r>
    </w:p>
    <w:p w14:paraId="5BE81D19" w14:textId="77777777" w:rsidR="009C614F" w:rsidRDefault="009C614F" w:rsidP="009C614F">
      <w:pPr>
        <w:spacing w:after="0" w:line="240" w:lineRule="auto"/>
        <w:jc w:val="center"/>
        <w:rPr>
          <w:b/>
        </w:rPr>
      </w:pPr>
    </w:p>
    <w:p w14:paraId="72B128E3" w14:textId="77777777" w:rsidR="009C614F" w:rsidRPr="009C614F" w:rsidRDefault="009C614F" w:rsidP="009C614F">
      <w:pPr>
        <w:spacing w:after="0" w:line="240" w:lineRule="auto"/>
        <w:jc w:val="center"/>
        <w:rPr>
          <w:b/>
        </w:rPr>
      </w:pPr>
    </w:p>
    <w:p w14:paraId="117A8062" w14:textId="77777777" w:rsidR="00275AEC" w:rsidRDefault="00275AEC" w:rsidP="009C614F">
      <w:pPr>
        <w:spacing w:after="0" w:line="240" w:lineRule="auto"/>
        <w:rPr>
          <w:b/>
        </w:rPr>
      </w:pPr>
      <w:r w:rsidRPr="00E32F90">
        <w:rPr>
          <w:b/>
        </w:rPr>
        <w:t xml:space="preserve">All communication will be via email. </w:t>
      </w:r>
    </w:p>
    <w:p w14:paraId="239BE314" w14:textId="77777777" w:rsidR="009C614F" w:rsidRPr="00275AEC" w:rsidRDefault="009C614F" w:rsidP="009C614F">
      <w:pPr>
        <w:spacing w:after="0" w:line="240" w:lineRule="auto"/>
        <w:rPr>
          <w:b/>
        </w:rPr>
      </w:pPr>
    </w:p>
    <w:p w14:paraId="2E6347F0" w14:textId="77777777" w:rsidR="00F24A2D" w:rsidRDefault="00275AEC" w:rsidP="009C614F">
      <w:pPr>
        <w:spacing w:after="0" w:line="240" w:lineRule="auto"/>
      </w:pPr>
      <w:r>
        <w:t>Please fill out the google form to register your team for our tournament.</w:t>
      </w:r>
    </w:p>
    <w:p w14:paraId="31CB9B94" w14:textId="77777777" w:rsidR="009C614F" w:rsidRDefault="009C614F" w:rsidP="009C614F">
      <w:pPr>
        <w:spacing w:after="0" w:line="240" w:lineRule="auto"/>
      </w:pPr>
    </w:p>
    <w:p w14:paraId="3775BE07" w14:textId="3C8295BC" w:rsidR="009C614F" w:rsidRDefault="008B736A" w:rsidP="009C614F">
      <w:pPr>
        <w:spacing w:after="0" w:line="240" w:lineRule="auto"/>
      </w:pPr>
      <w:hyperlink r:id="rId6" w:history="1">
        <w:r w:rsidRPr="008B736A">
          <w:rPr>
            <w:rStyle w:val="Hyperlink"/>
          </w:rPr>
          <w:t>Registration form</w:t>
        </w:r>
      </w:hyperlink>
    </w:p>
    <w:p w14:paraId="78B71992" w14:textId="77777777" w:rsidR="00A7285A" w:rsidRDefault="00A7285A" w:rsidP="009C614F">
      <w:pPr>
        <w:spacing w:after="0" w:line="240" w:lineRule="auto"/>
      </w:pPr>
    </w:p>
    <w:p w14:paraId="3B07DE99" w14:textId="77777777" w:rsidR="00F24A2D" w:rsidRDefault="002D4A6F" w:rsidP="009C614F">
      <w:pPr>
        <w:spacing w:after="0" w:line="240" w:lineRule="auto"/>
      </w:pPr>
      <w:r>
        <w:t>Gam</w:t>
      </w:r>
      <w:r w:rsidR="009C614F">
        <w:t xml:space="preserve">es will begin at </w:t>
      </w:r>
      <w:r w:rsidR="00AB3DA9">
        <w:t>1</w:t>
      </w:r>
      <w:r>
        <w:t xml:space="preserve"> pm on </w:t>
      </w:r>
      <w:r w:rsidR="00EF4A4D">
        <w:t>Friday</w:t>
      </w:r>
      <w:r>
        <w:t xml:space="preserve">. </w:t>
      </w:r>
    </w:p>
    <w:p w14:paraId="37F35512" w14:textId="77777777" w:rsidR="002D4A6F" w:rsidRDefault="002D4A6F" w:rsidP="009C614F">
      <w:pPr>
        <w:spacing w:after="0" w:line="240" w:lineRule="auto"/>
      </w:pPr>
    </w:p>
    <w:p w14:paraId="0D1363F1" w14:textId="77777777" w:rsidR="00F24A2D" w:rsidRDefault="0097407C" w:rsidP="009C614F">
      <w:pPr>
        <w:spacing w:after="0" w:line="240" w:lineRule="auto"/>
      </w:pPr>
      <w:r>
        <w:t>If you intend</w:t>
      </w:r>
      <w:r w:rsidR="00F24A2D">
        <w:t xml:space="preserve"> to host a tournament this year, please include Peace High </w:t>
      </w:r>
      <w:r w:rsidR="00AC7EFD">
        <w:t xml:space="preserve">and Glenmary </w:t>
      </w:r>
      <w:r w:rsidR="00F24A2D">
        <w:t>on your invite list. We look forward to seeing you all this volleyball season.</w:t>
      </w:r>
    </w:p>
    <w:p w14:paraId="3BEDC435" w14:textId="77777777" w:rsidR="00F24A2D" w:rsidRDefault="00F24A2D" w:rsidP="009C614F">
      <w:pPr>
        <w:spacing w:after="0" w:line="240" w:lineRule="auto"/>
      </w:pPr>
    </w:p>
    <w:p w14:paraId="2B8CECD0" w14:textId="77777777" w:rsidR="00F24A2D" w:rsidRDefault="00F24A2D" w:rsidP="009C614F">
      <w:pPr>
        <w:spacing w:after="0" w:line="240" w:lineRule="auto"/>
      </w:pPr>
      <w:r>
        <w:t>Yours truly,</w:t>
      </w:r>
    </w:p>
    <w:p w14:paraId="5865ACF2" w14:textId="77777777" w:rsidR="00F24A2D" w:rsidRDefault="00F24A2D" w:rsidP="009C614F">
      <w:pPr>
        <w:spacing w:after="0" w:line="240" w:lineRule="auto"/>
      </w:pPr>
    </w:p>
    <w:p w14:paraId="4FA8A165" w14:textId="77777777" w:rsidR="00F24A2D" w:rsidRDefault="00F24A2D" w:rsidP="009C614F">
      <w:pPr>
        <w:spacing w:after="0" w:line="240" w:lineRule="auto"/>
      </w:pPr>
      <w:r>
        <w:t>Jen Favreau</w:t>
      </w:r>
    </w:p>
    <w:p w14:paraId="13448599" w14:textId="77777777" w:rsidR="00F24A2D" w:rsidRDefault="00F24A2D" w:rsidP="009C614F">
      <w:pPr>
        <w:spacing w:after="0" w:line="240" w:lineRule="auto"/>
      </w:pPr>
      <w:r>
        <w:t>Athletic Director</w:t>
      </w:r>
    </w:p>
    <w:p w14:paraId="46C5F342" w14:textId="77777777" w:rsidR="00F24A2D" w:rsidRDefault="00F24A2D" w:rsidP="009C614F">
      <w:pPr>
        <w:spacing w:after="0" w:line="240" w:lineRule="auto"/>
      </w:pPr>
      <w:r>
        <w:t>Peace River High School</w:t>
      </w:r>
    </w:p>
    <w:p w14:paraId="3311F90E" w14:textId="77777777" w:rsidR="000E1B01" w:rsidRDefault="00374ECA" w:rsidP="009C614F">
      <w:pPr>
        <w:spacing w:after="0" w:line="240" w:lineRule="auto"/>
      </w:pPr>
      <w:hyperlink r:id="rId7" w:history="1">
        <w:r w:rsidR="000E1B01" w:rsidRPr="00FE4CAF">
          <w:rPr>
            <w:rStyle w:val="Hyperlink"/>
          </w:rPr>
          <w:t>favreauj@prsd.ab.ca</w:t>
        </w:r>
      </w:hyperlink>
    </w:p>
    <w:p w14:paraId="538C4BE7" w14:textId="77777777" w:rsidR="00AB3DA9" w:rsidRDefault="00AB3DA9" w:rsidP="009C614F">
      <w:pPr>
        <w:spacing w:after="0" w:line="240" w:lineRule="auto"/>
      </w:pPr>
    </w:p>
    <w:sectPr w:rsidR="00AB3D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5767F"/>
    <w:multiLevelType w:val="hybridMultilevel"/>
    <w:tmpl w:val="CAD857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Y1NjOwtDA1NTNW0lEKTi0uzszPAykwrAUAPxF0yiwAAAA="/>
  </w:docVars>
  <w:rsids>
    <w:rsidRoot w:val="000A451E"/>
    <w:rsid w:val="0004658A"/>
    <w:rsid w:val="000A40F1"/>
    <w:rsid w:val="000A451E"/>
    <w:rsid w:val="000E1B01"/>
    <w:rsid w:val="001E3B74"/>
    <w:rsid w:val="002168E9"/>
    <w:rsid w:val="00275035"/>
    <w:rsid w:val="00275AEC"/>
    <w:rsid w:val="002D4A6F"/>
    <w:rsid w:val="00314B88"/>
    <w:rsid w:val="00374ECA"/>
    <w:rsid w:val="003920E0"/>
    <w:rsid w:val="003A5B07"/>
    <w:rsid w:val="00452354"/>
    <w:rsid w:val="004E3A59"/>
    <w:rsid w:val="00584EFE"/>
    <w:rsid w:val="00651372"/>
    <w:rsid w:val="006E0B90"/>
    <w:rsid w:val="007B3633"/>
    <w:rsid w:val="00874082"/>
    <w:rsid w:val="008B736A"/>
    <w:rsid w:val="0097407C"/>
    <w:rsid w:val="009C614F"/>
    <w:rsid w:val="00A7285A"/>
    <w:rsid w:val="00AB3DA9"/>
    <w:rsid w:val="00AC7EFD"/>
    <w:rsid w:val="00AE6C3F"/>
    <w:rsid w:val="00D13B53"/>
    <w:rsid w:val="00E64125"/>
    <w:rsid w:val="00EF4A4D"/>
    <w:rsid w:val="00F24A2D"/>
    <w:rsid w:val="00F650EA"/>
    <w:rsid w:val="00FF2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76FA4"/>
  <w15:docId w15:val="{1C1C25EF-BC2E-4FFA-B622-3C7CD48FD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1B0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36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3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A5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75AE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vreauj@prsd.ab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gle/ZuVyAZnYRNWUUH5c8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9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ce River School Division #10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vreau, Jennifer</dc:creator>
  <cp:lastModifiedBy>Favreau, Jennifer</cp:lastModifiedBy>
  <cp:revision>9</cp:revision>
  <dcterms:created xsi:type="dcterms:W3CDTF">2021-04-21T15:47:00Z</dcterms:created>
  <dcterms:modified xsi:type="dcterms:W3CDTF">2021-04-22T14:28:00Z</dcterms:modified>
</cp:coreProperties>
</file>